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483" w:rsidRPr="0067655C" w:rsidRDefault="00D54483" w:rsidP="00D5448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5C">
        <w:rPr>
          <w:rFonts w:ascii="Times New Roman" w:hAnsi="Times New Roman" w:cs="Times New Roman"/>
          <w:sz w:val="24"/>
          <w:szCs w:val="24"/>
        </w:rPr>
        <w:t>Lublin, …………………</w:t>
      </w:r>
    </w:p>
    <w:p w:rsidR="00D54483" w:rsidRPr="0067655C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……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first a</w:t>
      </w:r>
      <w:r>
        <w:rPr>
          <w:rFonts w:ascii="Times New Roman" w:hAnsi="Times New Roman" w:cs="Times New Roman"/>
          <w:sz w:val="20"/>
          <w:szCs w:val="20"/>
        </w:rPr>
        <w:t>nd last name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...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</w:t>
      </w:r>
      <w:r w:rsidR="00D54483" w:rsidRPr="00D54483">
        <w:rPr>
          <w:rFonts w:ascii="Times New Roman" w:hAnsi="Times New Roman" w:cs="Times New Roman"/>
          <w:sz w:val="20"/>
          <w:szCs w:val="20"/>
        </w:rPr>
        <w:t>ame of Doctoral School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..</w:t>
      </w:r>
      <w:r w:rsidRPr="00D54483">
        <w:rPr>
          <w:rFonts w:ascii="Times New Roman" w:hAnsi="Times New Roman" w:cs="Times New Roman"/>
          <w:sz w:val="20"/>
          <w:szCs w:val="20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D54483" w:rsidRPr="00D54483">
        <w:rPr>
          <w:rFonts w:ascii="Times New Roman" w:hAnsi="Times New Roman" w:cs="Times New Roman"/>
          <w:sz w:val="20"/>
          <w:szCs w:val="20"/>
        </w:rPr>
        <w:t>i</w:t>
      </w:r>
      <w:r w:rsidR="00D54483">
        <w:rPr>
          <w:rFonts w:ascii="Times New Roman" w:hAnsi="Times New Roman" w:cs="Times New Roman"/>
          <w:sz w:val="20"/>
          <w:szCs w:val="20"/>
        </w:rPr>
        <w:t xml:space="preserve">scipline 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ID n</w:t>
      </w:r>
      <w:r>
        <w:rPr>
          <w:rFonts w:ascii="Times New Roman" w:hAnsi="Times New Roman" w:cs="Times New Roman"/>
          <w:sz w:val="20"/>
          <w:szCs w:val="20"/>
        </w:rPr>
        <w:t>umbe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Supervisor</w:t>
      </w:r>
      <w:r w:rsidR="00AC437A">
        <w:rPr>
          <w:rFonts w:ascii="Times New Roman" w:hAnsi="Times New Roman" w:cs="Times New Roman"/>
          <w:sz w:val="20"/>
          <w:szCs w:val="20"/>
        </w:rPr>
        <w:t xml:space="preserve"> first and last</w:t>
      </w:r>
      <w:r w:rsidRPr="00D54483">
        <w:rPr>
          <w:rFonts w:ascii="Times New Roman" w:hAnsi="Times New Roman" w:cs="Times New Roman"/>
          <w:sz w:val="20"/>
          <w:szCs w:val="20"/>
        </w:rPr>
        <w:t xml:space="preserve"> name</w:t>
      </w:r>
    </w:p>
    <w:p w:rsidR="00AC437A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.</w:t>
      </w:r>
    </w:p>
    <w:p w:rsidR="00AC437A" w:rsidRPr="00D54483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xiliary supervisor/tuto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:rsidR="00D54483" w:rsidRPr="00F36296" w:rsidRDefault="00D54483" w:rsidP="00D54483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403AA2" w:rsidP="00D544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3AA2">
        <w:rPr>
          <w:rFonts w:ascii="Times New Roman" w:hAnsi="Times New Roman" w:cs="Times New Roman"/>
          <w:b/>
          <w:sz w:val="24"/>
          <w:szCs w:val="24"/>
          <w:lang w:val="en"/>
        </w:rPr>
        <w:t xml:space="preserve">Semester progress report on the preparation of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an </w:t>
      </w:r>
      <w:r w:rsidRPr="00403AA2">
        <w:rPr>
          <w:rFonts w:ascii="Times New Roman" w:hAnsi="Times New Roman" w:cs="Times New Roman"/>
          <w:b/>
          <w:sz w:val="24"/>
          <w:szCs w:val="24"/>
          <w:lang w:val="en"/>
        </w:rPr>
        <w:t>individual research plan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 in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…… semester of the ……...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year of study at the Doctoral School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of …………………….</w:t>
      </w: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in the academic year ...................</w:t>
      </w:r>
    </w:p>
    <w:p w:rsidR="00D54483" w:rsidRPr="00F36296" w:rsidRDefault="00D54483" w:rsidP="00D5448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67655C">
      <w:pPr>
        <w:pStyle w:val="Akapitzlist"/>
        <w:numPr>
          <w:ilvl w:val="0"/>
          <w:numId w:val="3"/>
        </w:numPr>
        <w:spacing w:after="0" w:line="360" w:lineRule="auto"/>
        <w:ind w:left="426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Research topic</w:t>
      </w:r>
    </w:p>
    <w:p w:rsidR="0067655C" w:rsidRPr="00F36296" w:rsidRDefault="00D54483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 2)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Information on the progress </w:t>
      </w:r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on the preparation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>of an individual research plan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define the research problem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3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Scientific publications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Published  (full bibliographic descrip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Submitted for printing  (title, estimated month or year and place of publica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Participation in conferences  (organizer, place, date, </w:t>
      </w:r>
      <w:r w:rsidR="004932DE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>title of the conference and title of the speech if it was)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National conferences 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International conferenc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4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Ph.D. student</w:t>
      </w:r>
      <w:r w:rsidRPr="00F36296">
        <w:rPr>
          <w:rFonts w:ascii="Times New Roman" w:hAnsi="Times New Roman" w:cs="Times New Roman"/>
          <w:b/>
          <w:sz w:val="24"/>
          <w:szCs w:val="24"/>
        </w:rPr>
        <w:t>’s grants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activiti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5) Ph.D. student’s other activities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The opinion of the supervisor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and auxiliary supervisor/tutor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progress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of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 implementing the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Individual Research Plan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.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 xml:space="preserve">Date and Supervisor signature 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Date and Auxiliary supervisor/tutor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/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….</w:t>
      </w:r>
    </w:p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Date and Ph.D. student signature</w:t>
      </w:r>
    </w:p>
    <w:p w:rsidR="002E4840" w:rsidRPr="00F36296" w:rsidRDefault="002E4840">
      <w:pPr>
        <w:rPr>
          <w:sz w:val="20"/>
          <w:szCs w:val="20"/>
        </w:rPr>
      </w:pPr>
    </w:p>
    <w:sectPr w:rsidR="002E4840" w:rsidRPr="00F36296" w:rsidSect="00D54483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410CD"/>
    <w:multiLevelType w:val="hybridMultilevel"/>
    <w:tmpl w:val="975411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00FAB"/>
    <w:multiLevelType w:val="hybridMultilevel"/>
    <w:tmpl w:val="892E1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bS0MDawMDO1NDRV0lEKTi0uzszPAykwqgUAdZjPrSwAAAA="/>
  </w:docVars>
  <w:rsids>
    <w:rsidRoot w:val="00D54483"/>
    <w:rsid w:val="002E4840"/>
    <w:rsid w:val="003C6498"/>
    <w:rsid w:val="00403AA2"/>
    <w:rsid w:val="004932DE"/>
    <w:rsid w:val="00597E6B"/>
    <w:rsid w:val="0067655C"/>
    <w:rsid w:val="00880E70"/>
    <w:rsid w:val="00A978E3"/>
    <w:rsid w:val="00AC437A"/>
    <w:rsid w:val="00D54483"/>
    <w:rsid w:val="00F3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4DB2"/>
  <w15:chartTrackingRefBased/>
  <w15:docId w15:val="{D707DE17-E70B-4795-8117-C81E108D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54483"/>
    <w:pPr>
      <w:spacing w:after="200" w:line="276" w:lineRule="auto"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54483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676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3</cp:revision>
  <dcterms:created xsi:type="dcterms:W3CDTF">2021-02-15T07:57:00Z</dcterms:created>
  <dcterms:modified xsi:type="dcterms:W3CDTF">2023-02-22T07:56:00Z</dcterms:modified>
</cp:coreProperties>
</file>